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D53A0" w14:textId="29F6343F" w:rsidR="00E23ED3" w:rsidRDefault="00893539" w:rsidP="006D44CA">
      <w:pPr>
        <w:rPr>
          <w:b/>
          <w:bCs/>
        </w:rPr>
      </w:pPr>
      <w:r w:rsidRPr="00D16991">
        <w:rPr>
          <w:b/>
          <w:bCs/>
        </w:rPr>
        <w:t xml:space="preserve">Methods </w:t>
      </w:r>
    </w:p>
    <w:p w14:paraId="653F20CA" w14:textId="77777777" w:rsidR="006D44CA" w:rsidRPr="006D44CA" w:rsidRDefault="006D44CA" w:rsidP="006D44CA">
      <w:pPr>
        <w:rPr>
          <w:b/>
          <w:bCs/>
        </w:rPr>
      </w:pPr>
    </w:p>
    <w:p w14:paraId="6F7E19AF" w14:textId="77777777" w:rsidR="00E23ED3" w:rsidRPr="006D44CA" w:rsidRDefault="00E23ED3">
      <w:pPr>
        <w:rPr>
          <w:i/>
          <w:iCs/>
        </w:rPr>
      </w:pPr>
      <w:r w:rsidRPr="006D44CA">
        <w:rPr>
          <w:i/>
          <w:iCs/>
        </w:rPr>
        <w:t>Census data</w:t>
      </w:r>
    </w:p>
    <w:p w14:paraId="53AC3274" w14:textId="324D9417" w:rsidR="004F11AE" w:rsidRDefault="00E23ED3" w:rsidP="00845B7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631868">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total population of children &lt;18 years, and whether the census block was designated as an urban or rural block. 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13CAD753" w14:textId="77777777"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763F8C1A"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556AC946" w14:textId="6920F1AD" w:rsidR="00EC2738" w:rsidRDefault="00097648" w:rsidP="00AE376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2FE4751B" w14:textId="77777777" w:rsidR="00AE376F" w:rsidRDefault="00AE376F" w:rsidP="00AE376F"/>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lastRenderedPageBreak/>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7E4F4DD1" w14:textId="0819CFEC" w:rsidR="007237BE" w:rsidRDefault="00313E70" w:rsidP="006D44CA">
      <w:r>
        <w:t>The attributable number of asthma incident cases (AC) is estimated by multiplying the PAF with the number of incident asthma cases at each census block. The AC is then summed up to get the total AC.</w:t>
      </w:r>
    </w:p>
    <w:p w14:paraId="614A329A" w14:textId="77777777" w:rsidR="006D44CA" w:rsidRDefault="006D44CA" w:rsidP="006D44CA"/>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687BE3D2" w:rsidR="00F152B7" w:rsidRPr="00F152B7" w:rsidRDefault="00F152B7" w:rsidP="00F152B7">
      <w:r>
        <w:t xml:space="preserve">Childhood asthma incidence rate was estimated for 32 states </w:t>
      </w:r>
      <w:r w:rsidRPr="00777C9B">
        <w:rPr>
          <w:highlight w:val="cyan"/>
        </w:rPr>
        <w:t>(Table – 9;</w:t>
      </w:r>
      <w:r w:rsidRPr="00777C9B">
        <w:rPr>
          <w:highlight w:val="cyan"/>
        </w:rPr>
        <w:tab/>
        <w:t>Childhood Asthma incidence rate by state)</w:t>
      </w:r>
      <w:r>
        <w:t>. The average national incidence rate across 2006-2010 (IR = 12.1 per 1,000) was assigned to states that did not have a state-specific incidence rate.</w:t>
      </w:r>
      <w:r>
        <w:t xml:space="preserve"> The state of Montana had the lowest childhood asthma incidence rate (IR = 4.3 per 1,000), while District of Columbia had the highest childhood asthma incidence rate (IR = 17.7 per 1,000).</w:t>
      </w:r>
    </w:p>
    <w:p w14:paraId="77D8F891" w14:textId="0AF10F7F" w:rsidR="00C928CB" w:rsidRPr="006D44CA" w:rsidRDefault="00D16991" w:rsidP="004F11AE">
      <w:pPr>
        <w:rPr>
          <w:i/>
          <w:iCs/>
        </w:rPr>
      </w:pPr>
      <w:r w:rsidRPr="006D44CA">
        <w:rPr>
          <w:i/>
          <w:iCs/>
        </w:rPr>
        <w:t>Asthma incident cases</w:t>
      </w:r>
    </w:p>
    <w:p w14:paraId="5CEC24DF" w14:textId="051BA83E" w:rsidR="003C3408" w:rsidRDefault="00777C9B" w:rsidP="00C303CF">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21F62E6C" w14:textId="77777777" w:rsidR="00777C9B" w:rsidRDefault="00777C9B" w:rsidP="004F11AE"/>
    <w:p w14:paraId="6B0F3F32" w14:textId="4482EE23" w:rsidR="00C928CB" w:rsidRPr="006D44CA" w:rsidRDefault="00D16991" w:rsidP="004F11AE">
      <w:pPr>
        <w:rPr>
          <w:i/>
          <w:iCs/>
        </w:rPr>
      </w:pPr>
      <w:r w:rsidRPr="006D44CA">
        <w:rPr>
          <w:i/>
          <w:iCs/>
        </w:rPr>
        <w:lastRenderedPageBreak/>
        <w:t>Attributable number of cases</w:t>
      </w:r>
      <w:r w:rsidR="00EC7CC3">
        <w:rPr>
          <w:i/>
          <w:iCs/>
        </w:rPr>
        <w:t xml:space="preserve"> and fraction</w:t>
      </w:r>
    </w:p>
    <w:p w14:paraId="37119378" w14:textId="3481533F" w:rsidR="00C303CF" w:rsidRPr="006326C4"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w:t>
      </w:r>
      <w:r>
        <w:t>urbanized</w:t>
      </w:r>
      <w:r>
        <w:t xml:space="preserve">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3F8F574E" w14:textId="039C439E" w:rsidR="003A2AE8" w:rsidRDefault="00C303CF" w:rsidP="00C303CF">
      <w:pPr>
        <w:rPr>
          <w:i/>
          <w:iCs/>
        </w:rPr>
      </w:pPr>
      <w:r>
        <w:rPr>
          <w:i/>
          <w:iCs/>
        </w:rPr>
        <w:t>Comparison with the main paper</w:t>
      </w:r>
    </w:p>
    <w:p w14:paraId="1CDAAF7C" w14:textId="5F4173C8" w:rsidR="006326C4" w:rsidRDefault="006326C4" w:rsidP="006326C4">
      <w:pPr>
        <w:ind w:left="720"/>
        <w:rPr>
          <w:i/>
          <w:iCs/>
        </w:rPr>
      </w:pPr>
      <w:r w:rsidRPr="006326C4">
        <w:rPr>
          <w:i/>
          <w:iCs/>
        </w:rPr>
        <w:t>Overall estimates</w:t>
      </w:r>
    </w:p>
    <w:p w14:paraId="7491178A" w14:textId="77777777" w:rsidR="006326C4" w:rsidRPr="006326C4" w:rsidRDefault="006326C4" w:rsidP="006326C4">
      <w:bookmarkStart w:id="0" w:name="_GoBack"/>
      <w:bookmarkEnd w:id="0"/>
    </w:p>
    <w:p w14:paraId="64733D10" w14:textId="72E5CA5C" w:rsidR="006326C4" w:rsidRDefault="006326C4" w:rsidP="006326C4">
      <w:pPr>
        <w:ind w:left="720"/>
        <w:rPr>
          <w:i/>
          <w:iCs/>
        </w:rPr>
      </w:pPr>
      <w:r>
        <w:rPr>
          <w:i/>
          <w:iCs/>
        </w:rPr>
        <w:t xml:space="preserve">State </w:t>
      </w:r>
      <w:r w:rsidRPr="006326C4">
        <w:rPr>
          <w:i/>
          <w:iCs/>
        </w:rPr>
        <w:t>estimates</w:t>
      </w:r>
    </w:p>
    <w:p w14:paraId="6D03B2E5" w14:textId="41F2E2F8" w:rsidR="006326C4" w:rsidRDefault="006326C4" w:rsidP="006326C4"/>
    <w:p w14:paraId="1DFA0D9A" w14:textId="77777777" w:rsidR="006326C4" w:rsidRPr="006326C4" w:rsidRDefault="006326C4" w:rsidP="006326C4"/>
    <w:p w14:paraId="0B82018A" w14:textId="26765C07" w:rsidR="00C303CF" w:rsidRPr="00C303CF" w:rsidRDefault="00C303CF" w:rsidP="00C303CF">
      <w:r w:rsidRPr="00C303CF">
        <w:rPr>
          <w:highlight w:val="cyan"/>
        </w:rPr>
        <w:t>(Table 5)</w:t>
      </w:r>
    </w:p>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659258BA" w:rsidR="00873FC2" w:rsidRDefault="00873FC2" w:rsidP="00873FC2">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able X “in excel format</w:t>
      </w:r>
      <w:r w:rsidRPr="001351CC">
        <w:rPr>
          <w:highlight w:val="cyan"/>
        </w:rPr>
        <w:t>)</w:t>
      </w:r>
    </w:p>
    <w:p w14:paraId="7D051B36" w14:textId="1A8FBE6C"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 Had we applied an incidence rate based on other factors like age, gender, race, income group, then the attributable fraction across the state would differ since the change won’t in incidence rate won’t be uniform within the state.</w:t>
      </w:r>
    </w:p>
    <w:p w14:paraId="1788F8F9" w14:textId="4D0E2CD3" w:rsidR="00873FC2" w:rsidRDefault="001351CC" w:rsidP="00873FC2">
      <w:pPr>
        <w:pStyle w:val="ListParagraph"/>
        <w:numPr>
          <w:ilvl w:val="0"/>
          <w:numId w:val="1"/>
        </w:numPr>
      </w:pPr>
      <w:r>
        <w:t>The percentage of all asthma cases has a J shaped distribution. The lowest income group had the highest % then drops and rises again with the highest income group.</w:t>
      </w:r>
    </w:p>
    <w:p w14:paraId="5D150850" w14:textId="77777777" w:rsidR="003A2AE8" w:rsidRDefault="003A2AE8" w:rsidP="003A2AE8"/>
    <w:p w14:paraId="7D7373C7" w14:textId="77777777" w:rsidR="003A2AE8" w:rsidRDefault="003A2AE8" w:rsidP="004F11AE"/>
    <w:p w14:paraId="5AAF9115" w14:textId="77777777" w:rsidR="00D16991" w:rsidRDefault="00D16991" w:rsidP="004F11AE"/>
    <w:p w14:paraId="42F84D5C" w14:textId="77777777" w:rsidR="00C928CB" w:rsidRDefault="00C928CB"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34FE25AE" w14:textId="77777777" w:rsidR="00280003" w:rsidRPr="00280003" w:rsidRDefault="00E23ED3" w:rsidP="00280003">
      <w:pPr>
        <w:pStyle w:val="EndNoteBibliography"/>
        <w:spacing w:after="0"/>
        <w:ind w:left="720" w:hanging="720"/>
      </w:pPr>
      <w:r>
        <w:fldChar w:fldCharType="begin"/>
      </w:r>
      <w:r>
        <w:instrText xml:space="preserve"> ADDIN EN.REFLIST </w:instrText>
      </w:r>
      <w:r>
        <w:fldChar w:fldCharType="separate"/>
      </w:r>
      <w:r w:rsidR="00280003" w:rsidRPr="00280003">
        <w:t xml:space="preserve">Bechle, M. J., Millet, D. B., &amp; Marshall, J. D. (2015). National spatiotemporal exposure surface for NO2: monthly scaling of a satellite-derived land-use regression, 2000–2010. </w:t>
      </w:r>
      <w:r w:rsidR="00280003" w:rsidRPr="00280003">
        <w:rPr>
          <w:i/>
        </w:rPr>
        <w:t>Environmental science &amp; technology, 49</w:t>
      </w:r>
      <w:r w:rsidR="00280003" w:rsidRPr="00280003">
        <w:t xml:space="preserve">(20), 12297-12305. </w:t>
      </w:r>
    </w:p>
    <w:p w14:paraId="445B847E" w14:textId="77777777" w:rsidR="00280003" w:rsidRPr="00280003" w:rsidRDefault="00280003" w:rsidP="00280003">
      <w:pPr>
        <w:pStyle w:val="EndNoteBibliography"/>
        <w:spacing w:after="0"/>
        <w:ind w:left="720" w:hanging="720"/>
      </w:pPr>
      <w:r w:rsidRPr="00280003">
        <w:t>CDC. (2009). Centers for Disease Control and Prevention. Behavioral Risk Factor Surveillance System Survey Data. Atlanta, Georgia: U.S. Department of Health and Human Services, Centers for Disease Control and Prevention, 2019. In.</w:t>
      </w:r>
    </w:p>
    <w:p w14:paraId="666E131B" w14:textId="712A9623" w:rsidR="00280003" w:rsidRPr="00280003" w:rsidRDefault="00280003" w:rsidP="00280003">
      <w:pPr>
        <w:pStyle w:val="EndNoteBibliography"/>
        <w:spacing w:after="0"/>
        <w:ind w:left="720" w:hanging="720"/>
      </w:pPr>
      <w:r w:rsidRPr="00280003">
        <w:t xml:space="preserve">CDC. (2011). </w:t>
      </w:r>
      <w:r w:rsidRPr="00280003">
        <w:rPr>
          <w:i/>
        </w:rPr>
        <w:t>Centers for Disease Control and Prevention. 2006-2008 ACBS Summary Data Qulaity Report. 2011</w:t>
      </w:r>
      <w:r w:rsidRPr="00280003">
        <w:t xml:space="preserve">. Retrieved from </w:t>
      </w:r>
      <w:hyperlink r:id="rId5" w:history="1">
        <w:r w:rsidRPr="00280003">
          <w:rPr>
            <w:rStyle w:val="Hyperlink"/>
          </w:rPr>
          <w:t>https://www.cdc.gov/brfss/acbs/2008</w:t>
        </w:r>
      </w:hyperlink>
      <w:r w:rsidRPr="00280003">
        <w:t xml:space="preserve"> \_ documentation.htm</w:t>
      </w:r>
    </w:p>
    <w:p w14:paraId="4077DF4B" w14:textId="77777777" w:rsidR="00280003" w:rsidRPr="00280003" w:rsidRDefault="00280003" w:rsidP="00280003">
      <w:pPr>
        <w:pStyle w:val="EndNoteBibliography"/>
        <w:spacing w:after="0"/>
        <w:ind w:left="720" w:hanging="720"/>
      </w:pPr>
      <w:r w:rsidRPr="00280003">
        <w:t xml:space="preserve">Khreis, H., Kelly, C., Tate, J., Parslow, R., Lucas, K., &amp; Nieuwenhuijsen, M. (2017). Exposure to traffic-related air pollution and risk of development of childhood asthma: a systematic review and meta-analysis. </w:t>
      </w:r>
      <w:r w:rsidRPr="00280003">
        <w:rPr>
          <w:i/>
        </w:rPr>
        <w:t>Environment international, 100</w:t>
      </w:r>
      <w:r w:rsidRPr="00280003">
        <w:t xml:space="preserve">, 1-31. </w:t>
      </w:r>
    </w:p>
    <w:p w14:paraId="3434CF7D" w14:textId="77777777" w:rsidR="00280003" w:rsidRPr="00280003" w:rsidRDefault="00280003" w:rsidP="00280003">
      <w:pPr>
        <w:pStyle w:val="EndNoteBibliography"/>
        <w:spacing w:after="0"/>
        <w:ind w:left="720" w:hanging="720"/>
      </w:pPr>
      <w:r w:rsidRPr="00280003">
        <w:t xml:space="preserve">Manson, S., Schroeder, J., Van Riper, D., &amp; Ruggles, S. (2018). </w:t>
      </w:r>
      <w:r w:rsidRPr="00280003">
        <w:rPr>
          <w:i/>
        </w:rPr>
        <w:t>IPUMS National Historical Geographic Information System: Version 13.0 [Database]. Minneapolis: University of Minnesota.</w:t>
      </w:r>
      <w:r w:rsidRPr="00280003">
        <w:t xml:space="preserve"> </w:t>
      </w:r>
    </w:p>
    <w:p w14:paraId="75BA60C8" w14:textId="77777777" w:rsidR="00280003" w:rsidRPr="00280003" w:rsidRDefault="00280003" w:rsidP="00280003">
      <w:pPr>
        <w:pStyle w:val="EndNoteBibliography"/>
        <w:spacing w:after="0"/>
        <w:ind w:left="720" w:hanging="720"/>
      </w:pPr>
      <w:r w:rsidRPr="00280003">
        <w:t xml:space="preserve">Mueller, N., Rojas-Rueda, D., Basagaña, X., Cirach, M., Cole-Hunter, T., Dadvand, P., . . . Martinez, D. (2017). Urban and transport planning related exposures and mortality: a health impact assessment for cities. </w:t>
      </w:r>
      <w:r w:rsidRPr="00280003">
        <w:rPr>
          <w:i/>
        </w:rPr>
        <w:t>Environmental health perspectives, 125</w:t>
      </w:r>
      <w:r w:rsidRPr="00280003">
        <w:t xml:space="preserve">(1), 89. </w:t>
      </w:r>
    </w:p>
    <w:p w14:paraId="041CB2AC" w14:textId="77777777" w:rsidR="00280003" w:rsidRPr="00280003" w:rsidRDefault="00280003" w:rsidP="00280003">
      <w:pPr>
        <w:pStyle w:val="EndNoteBibliography"/>
        <w:spacing w:after="0"/>
        <w:ind w:left="720" w:hanging="720"/>
      </w:pPr>
      <w:r w:rsidRPr="00280003">
        <w:t>US Census Bureau. (2010). American factfinder. In: US Census Bureau Washington, DC.</w:t>
      </w:r>
    </w:p>
    <w:p w14:paraId="6467194F" w14:textId="36F03CC0" w:rsidR="00280003" w:rsidRPr="00280003" w:rsidRDefault="00280003" w:rsidP="00280003">
      <w:pPr>
        <w:pStyle w:val="EndNoteBibliography"/>
        <w:spacing w:after="0"/>
        <w:ind w:left="720" w:hanging="720"/>
      </w:pPr>
      <w:r w:rsidRPr="00280003">
        <w:t xml:space="preserve">WHO. (2005). </w:t>
      </w:r>
      <w:r w:rsidRPr="00280003">
        <w:rPr>
          <w:i/>
        </w:rPr>
        <w:t>Air Quality Guidlines Global Update 2005</w:t>
      </w:r>
      <w:r w:rsidRPr="00280003">
        <w:t xml:space="preserve">. Retrieved from </w:t>
      </w:r>
      <w:hyperlink r:id="rId6" w:history="1">
        <w:r w:rsidRPr="00280003">
          <w:rPr>
            <w:rStyle w:val="Hyperlink"/>
          </w:rPr>
          <w:t>www.euro.who.int</w:t>
        </w:r>
      </w:hyperlink>
    </w:p>
    <w:p w14:paraId="113B4A8E" w14:textId="77777777" w:rsidR="00280003" w:rsidRPr="00280003" w:rsidRDefault="00280003" w:rsidP="00280003">
      <w:pPr>
        <w:pStyle w:val="EndNoteBibliography"/>
        <w:ind w:left="720" w:hanging="720"/>
      </w:pPr>
      <w:r w:rsidRPr="00280003">
        <w:t xml:space="preserve">Winer, R. A., Qin, X., Harrington, T., Moorman, J., &amp; Zahran, H. (2012). Asthma incidence among children and adults: findings from the Behavioral Risk Factor Surveillance system asthma call-back survey—United States, 2006–2008. </w:t>
      </w:r>
      <w:r w:rsidRPr="00280003">
        <w:rPr>
          <w:i/>
        </w:rPr>
        <w:t>Journal of Asthma, 49</w:t>
      </w:r>
      <w:r w:rsidRPr="00280003">
        <w:t xml:space="preserve">(1), 16-22. </w:t>
      </w:r>
    </w:p>
    <w:p w14:paraId="50E336C3" w14:textId="65FE591C" w:rsidR="00E23ED3" w:rsidRDefault="00E23ED3" w:rsidP="00280003">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mwqAUA+Z94oiw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418&lt;/item&gt;&lt;/record-ids&gt;&lt;/item&gt;&lt;/Libraries&gt;"/>
  </w:docVars>
  <w:rsids>
    <w:rsidRoot w:val="00893539"/>
    <w:rsid w:val="00041A08"/>
    <w:rsid w:val="00097648"/>
    <w:rsid w:val="001351CC"/>
    <w:rsid w:val="001A055D"/>
    <w:rsid w:val="001A65BA"/>
    <w:rsid w:val="001F73EB"/>
    <w:rsid w:val="00261ADB"/>
    <w:rsid w:val="00280003"/>
    <w:rsid w:val="0029098C"/>
    <w:rsid w:val="002A56D3"/>
    <w:rsid w:val="00313E70"/>
    <w:rsid w:val="00337D46"/>
    <w:rsid w:val="00345BC9"/>
    <w:rsid w:val="003A2AE8"/>
    <w:rsid w:val="003C3408"/>
    <w:rsid w:val="004632DF"/>
    <w:rsid w:val="004B645C"/>
    <w:rsid w:val="004F11AE"/>
    <w:rsid w:val="00590FD7"/>
    <w:rsid w:val="005C4694"/>
    <w:rsid w:val="00631868"/>
    <w:rsid w:val="006326C4"/>
    <w:rsid w:val="006A2E3C"/>
    <w:rsid w:val="006D44CA"/>
    <w:rsid w:val="007237BE"/>
    <w:rsid w:val="00777C9B"/>
    <w:rsid w:val="007820C3"/>
    <w:rsid w:val="00817B19"/>
    <w:rsid w:val="00845052"/>
    <w:rsid w:val="00845B71"/>
    <w:rsid w:val="00873FC2"/>
    <w:rsid w:val="00893539"/>
    <w:rsid w:val="008B0B9C"/>
    <w:rsid w:val="009449D4"/>
    <w:rsid w:val="0098465F"/>
    <w:rsid w:val="009B01BD"/>
    <w:rsid w:val="009B3013"/>
    <w:rsid w:val="009B76D1"/>
    <w:rsid w:val="00A5034C"/>
    <w:rsid w:val="00AE376F"/>
    <w:rsid w:val="00C12F53"/>
    <w:rsid w:val="00C303CF"/>
    <w:rsid w:val="00C928CB"/>
    <w:rsid w:val="00CC3882"/>
    <w:rsid w:val="00CF48EC"/>
    <w:rsid w:val="00D16991"/>
    <w:rsid w:val="00D34741"/>
    <w:rsid w:val="00D84AB5"/>
    <w:rsid w:val="00DB7902"/>
    <w:rsid w:val="00E23ED3"/>
    <w:rsid w:val="00EC2738"/>
    <w:rsid w:val="00EC7CC3"/>
    <w:rsid w:val="00EE6A98"/>
    <w:rsid w:val="00F152B7"/>
    <w:rsid w:val="00F218D1"/>
    <w:rsid w:val="00FA6F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3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
    <w:name w:val="Unresolved Mention"/>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uro.who.int" TargetMode="External"/><Relationship Id="rId5" Type="http://schemas.openxmlformats.org/officeDocument/2006/relationships/hyperlink" Target="https://www.cdc.gov/brfss/acbs/20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1</TotalTime>
  <Pages>4</Pages>
  <Words>2522</Words>
  <Characters>143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1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16</cp:revision>
  <dcterms:created xsi:type="dcterms:W3CDTF">2019-05-01T17:08:00Z</dcterms:created>
  <dcterms:modified xsi:type="dcterms:W3CDTF">2019-05-08T19:05:00Z</dcterms:modified>
</cp:coreProperties>
</file>